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kkHello 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cxzcxzcxzcxzcxzcxzvzvsavsaveqweqweqweqweqweqwsadsacmhkjfgjfjgfj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1231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1T04:07:40Z</dcterms:created>
  <dcterms:modified xsi:type="dcterms:W3CDTF">2022-11-11T0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09.44 น.</vt:lpwstr>
  </property>
  <property fmtid="{D5CDD505-2E9C-101B-9397-08002B2CF9AE}" pid="3" name="subtitle">
    <vt:lpwstr/>
  </property>
</Properties>
</file>